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06A41" w14:textId="0D6CC6CE" w:rsidR="00212CD8" w:rsidRDefault="00212CD8" w:rsidP="00212CD8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</w:t>
      </w:r>
      <w:r w:rsidR="003D3362">
        <w:rPr>
          <w:sz w:val="40"/>
          <w:szCs w:val="40"/>
        </w:rPr>
        <w:t>50</w:t>
      </w:r>
    </w:p>
    <w:p w14:paraId="4718F809" w14:textId="044A4962" w:rsidR="00212CD8" w:rsidRPr="0093508F" w:rsidRDefault="00212CD8" w:rsidP="00212CD8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Data Structures and Algorithms</w:t>
      </w:r>
    </w:p>
    <w:p w14:paraId="23F0427E" w14:textId="267089D2" w:rsidR="00212CD8" w:rsidRDefault="00212CD8" w:rsidP="00212CD8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Lab 11</w:t>
      </w:r>
    </w:p>
    <w:p w14:paraId="4663F7E2" w14:textId="3E9F001E" w:rsidR="00212CD8" w:rsidRPr="00171DFA" w:rsidRDefault="00171DFA" w:rsidP="00171DFA">
      <w:pPr>
        <w:pStyle w:val="Title"/>
        <w:jc w:val="center"/>
        <w:rPr>
          <w:sz w:val="40"/>
          <w:szCs w:val="40"/>
        </w:rPr>
      </w:pPr>
      <w:r w:rsidRPr="00171DFA">
        <w:rPr>
          <w:sz w:val="40"/>
          <w:szCs w:val="40"/>
        </w:rPr>
        <w:t>Binary Search Tree</w:t>
      </w:r>
    </w:p>
    <w:p w14:paraId="5333B1B7" w14:textId="77777777" w:rsidR="00212CD8" w:rsidRDefault="00212CD8" w:rsidP="00212CD8">
      <w:pPr>
        <w:pStyle w:val="Title"/>
        <w:jc w:val="center"/>
        <w:rPr>
          <w:sz w:val="40"/>
          <w:szCs w:val="40"/>
        </w:rPr>
      </w:pPr>
    </w:p>
    <w:p w14:paraId="0135A070" w14:textId="77777777" w:rsidR="00212CD8" w:rsidRPr="00343801" w:rsidRDefault="00212CD8" w:rsidP="00212CD8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Name: Mahum Samar</w:t>
      </w:r>
    </w:p>
    <w:p w14:paraId="01588BD5" w14:textId="77777777" w:rsidR="00212CD8" w:rsidRPr="00343801" w:rsidRDefault="00212CD8" w:rsidP="00212CD8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lass: BSCS-9B</w:t>
      </w:r>
    </w:p>
    <w:p w14:paraId="3CF92520" w14:textId="77777777" w:rsidR="00212CD8" w:rsidRPr="00343801" w:rsidRDefault="00212CD8" w:rsidP="00212CD8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MS ID: 290647</w:t>
      </w:r>
    </w:p>
    <w:p w14:paraId="53D599BA" w14:textId="77777777" w:rsidR="002167EA" w:rsidRDefault="002167EA" w:rsidP="004941CC"/>
    <w:p w14:paraId="32272B60" w14:textId="77777777" w:rsidR="002167EA" w:rsidRDefault="002167EA" w:rsidP="004941CC"/>
    <w:p w14:paraId="5DA601F9" w14:textId="77777777" w:rsidR="002167EA" w:rsidRDefault="002167EA" w:rsidP="004941CC"/>
    <w:p w14:paraId="2F48EA34" w14:textId="2CE1A79F" w:rsidR="001F0CBB" w:rsidRDefault="001F0CBB" w:rsidP="003D3362">
      <w:pPr>
        <w:pStyle w:val="Heading1"/>
      </w:pPr>
      <w:r>
        <w:t>Code:</w:t>
      </w:r>
    </w:p>
    <w:p w14:paraId="67E83C47" w14:textId="34F0E177" w:rsidR="003D3362" w:rsidRDefault="00056CE1" w:rsidP="003D3362">
      <w:r>
        <w:t>The main code for the classes is given below.</w:t>
      </w:r>
    </w:p>
    <w:p w14:paraId="18065AEA" w14:textId="2744E9DF" w:rsidR="00056CE1" w:rsidRPr="003D3362" w:rsidRDefault="00056CE1" w:rsidP="003D3362">
      <w:r>
        <w:t>And the main functions for testing of each method is given separately.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F0CBB" w:rsidRPr="002167EA" w14:paraId="4BC78EA1" w14:textId="77777777" w:rsidTr="00216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E6D9F9A" w14:textId="77777777" w:rsidR="00505774" w:rsidRPr="002167EA" w:rsidRDefault="00505774" w:rsidP="00505774">
            <w:pPr>
              <w:pStyle w:val="HTMLPreformatted"/>
              <w:shd w:val="clear" w:color="auto" w:fill="FFFFFF"/>
              <w:rPr>
                <w:b w:val="0"/>
                <w:bCs w:val="0"/>
                <w:color w:val="080808"/>
              </w:rPr>
            </w:pPr>
            <w:r w:rsidRPr="002167EA">
              <w:rPr>
                <w:b w:val="0"/>
                <w:bCs w:val="0"/>
                <w:color w:val="9E880D"/>
              </w:rPr>
              <w:t xml:space="preserve">#include </w:t>
            </w:r>
            <w:r w:rsidRPr="002167EA">
              <w:rPr>
                <w:b w:val="0"/>
                <w:bCs w:val="0"/>
                <w:color w:val="067D17"/>
              </w:rPr>
              <w:t>&lt;iostream&gt;</w:t>
            </w:r>
            <w:r w:rsidRPr="002167EA">
              <w:rPr>
                <w:b w:val="0"/>
                <w:bCs w:val="0"/>
                <w:color w:val="067D17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 xml:space="preserve">using namespace </w:t>
            </w:r>
            <w:r w:rsidRPr="002167EA">
              <w:rPr>
                <w:b w:val="0"/>
                <w:bCs w:val="0"/>
                <w:color w:val="008080"/>
              </w:rPr>
              <w:t>std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both the classes implemented are of generic typ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 xml:space="preserve">template </w:t>
            </w:r>
            <w:r w:rsidRPr="002167EA">
              <w:rPr>
                <w:b w:val="0"/>
                <w:bCs w:val="0"/>
                <w:color w:val="080808"/>
              </w:rPr>
              <w:t>&lt;</w:t>
            </w:r>
            <w:proofErr w:type="spellStart"/>
            <w:r w:rsidRPr="002167EA">
              <w:rPr>
                <w:b w:val="0"/>
                <w:bCs w:val="0"/>
                <w:color w:val="0033B3"/>
              </w:rPr>
              <w:t>typename</w:t>
            </w:r>
            <w:proofErr w:type="spellEnd"/>
            <w:r w:rsidRPr="002167EA">
              <w:rPr>
                <w:b w:val="0"/>
                <w:bCs w:val="0"/>
                <w:color w:val="0033B3"/>
              </w:rPr>
              <w:t xml:space="preserve"> 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 xml:space="preserve">class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08080"/>
              </w:rPr>
              <w:br/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class to create the nodes for binary search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>public</w:t>
            </w:r>
            <w:r w:rsidRPr="002167EA">
              <w:rPr>
                <w:b w:val="0"/>
                <w:bCs w:val="0"/>
                <w:color w:val="080808"/>
              </w:rPr>
              <w:t>: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371F80"/>
              </w:rPr>
              <w:t xml:space="preserve">Type </w:t>
            </w:r>
            <w:r w:rsidRPr="002167EA">
              <w:rPr>
                <w:b w:val="0"/>
                <w:bCs w:val="0"/>
                <w:color w:val="660E7A"/>
              </w:rPr>
              <w:t>data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>}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 xml:space="preserve">template </w:t>
            </w:r>
            <w:r w:rsidRPr="002167EA">
              <w:rPr>
                <w:b w:val="0"/>
                <w:bCs w:val="0"/>
                <w:color w:val="080808"/>
              </w:rPr>
              <w:t>&lt;</w:t>
            </w:r>
            <w:proofErr w:type="spellStart"/>
            <w:r w:rsidRPr="002167EA">
              <w:rPr>
                <w:b w:val="0"/>
                <w:bCs w:val="0"/>
                <w:color w:val="0033B3"/>
              </w:rPr>
              <w:t>typename</w:t>
            </w:r>
            <w:proofErr w:type="spellEnd"/>
            <w:r w:rsidRPr="002167EA">
              <w:rPr>
                <w:b w:val="0"/>
                <w:bCs w:val="0"/>
                <w:color w:val="0033B3"/>
              </w:rPr>
              <w:t xml:space="preserve"> 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 xml:space="preserve">class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inarySearchTree</w:t>
            </w:r>
            <w:proofErr w:type="spellEnd"/>
            <w:r w:rsidRPr="002167EA">
              <w:rPr>
                <w:b w:val="0"/>
                <w:bCs w:val="0"/>
                <w:color w:val="008080"/>
              </w:rPr>
              <w:br/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class for implementing the binary search tree and its methods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</w:r>
            <w:r w:rsidRPr="002167EA">
              <w:rPr>
                <w:b w:val="0"/>
                <w:bCs w:val="0"/>
                <w:color w:val="0033B3"/>
              </w:rPr>
              <w:t>public</w:t>
            </w:r>
            <w:r w:rsidRPr="002167EA">
              <w:rPr>
                <w:b w:val="0"/>
                <w:bCs w:val="0"/>
                <w:color w:val="080808"/>
              </w:rPr>
              <w:t>: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r w:rsidRPr="002167EA">
              <w:rPr>
                <w:b w:val="0"/>
                <w:bCs w:val="0"/>
                <w:color w:val="660E7A"/>
              </w:rPr>
              <w:t>root</w:t>
            </w:r>
            <w:r w:rsidRPr="002167EA">
              <w:rPr>
                <w:b w:val="0"/>
                <w:bCs w:val="0"/>
                <w:color w:val="080808"/>
              </w:rPr>
              <w:t xml:space="preserve">;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root node for BTS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//loc and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preloc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 used for searching in the BST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r w:rsidRPr="002167EA">
              <w:rPr>
                <w:b w:val="0"/>
                <w:bCs w:val="0"/>
                <w:color w:val="660E7A"/>
              </w:rPr>
              <w:t>loc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bool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IsEmpty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to check if the tree is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 xml:space="preserve">return </w:t>
            </w:r>
            <w:r w:rsidRPr="002167EA">
              <w:rPr>
                <w:b w:val="0"/>
                <w:bCs w:val="0"/>
                <w:color w:val="660E7A"/>
              </w:rPr>
              <w:t xml:space="preserve">root </w:t>
            </w:r>
            <w:r w:rsidRPr="002167EA">
              <w:rPr>
                <w:b w:val="0"/>
                <w:bCs w:val="0"/>
                <w:color w:val="080808"/>
              </w:rPr>
              <w:t xml:space="preserve">=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lastRenderedPageBreak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InsertWithDuplication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371F80"/>
              </w:rPr>
              <w:t xml:space="preserve">Type </w:t>
            </w:r>
            <w:r w:rsidRPr="002167EA">
              <w:rPr>
                <w:b w:val="0"/>
                <w:bCs w:val="0"/>
                <w:color w:val="080808"/>
              </w:rPr>
              <w:t>value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to insert with duplication of valu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>//        Creating new nod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0033B3"/>
              </w:rPr>
              <w:t xml:space="preserve">new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(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>= value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!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IsEmpty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)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he t is not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root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while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while the location of insertion is not foun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 xml:space="preserve">(value &lt;=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>data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he value is less than loc value, pointer move to left chil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loc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he value is greater than loc value, pointer move to Right chil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loc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 xml:space="preserve">(value &lt;=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>data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he value is less than loc valu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he value is greater than loc valu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If tree is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660E7A"/>
              </w:rPr>
              <w:t xml:space="preserve">root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r w:rsidRPr="002167EA">
              <w:rPr>
                <w:b w:val="0"/>
                <w:bCs w:val="0"/>
                <w:color w:val="00627A"/>
              </w:rPr>
              <w:t>Search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371F80"/>
              </w:rPr>
              <w:t xml:space="preserve">Type </w:t>
            </w:r>
            <w:r w:rsidRPr="002167EA">
              <w:rPr>
                <w:b w:val="0"/>
                <w:bCs w:val="0"/>
                <w:color w:val="080808"/>
              </w:rPr>
              <w:t>value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Method to search the value in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root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while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!= </w:t>
            </w:r>
            <w:r w:rsidRPr="002167EA">
              <w:rPr>
                <w:b w:val="0"/>
                <w:bCs w:val="0"/>
                <w:color w:val="1F542E"/>
              </w:rPr>
              <w:t xml:space="preserve">NULL </w:t>
            </w:r>
            <w:r w:rsidRPr="002167EA">
              <w:rPr>
                <w:b w:val="0"/>
                <w:bCs w:val="0"/>
                <w:color w:val="080808"/>
              </w:rPr>
              <w:t xml:space="preserve">&amp;&amp;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>!= value)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lastRenderedPageBreak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Until value is not found or reached the end of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 xml:space="preserve">(value &lt;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>data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loc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>loc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InsertWithoutDuplication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371F80"/>
              </w:rPr>
              <w:t xml:space="preserve">Type </w:t>
            </w:r>
            <w:r w:rsidRPr="002167EA">
              <w:rPr>
                <w:b w:val="0"/>
                <w:bCs w:val="0"/>
                <w:color w:val="080808"/>
              </w:rPr>
              <w:t>value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to insert the new node if the value is not already existing in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Search(value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value is not foun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660E7A"/>
              </w:rPr>
              <w:t xml:space="preserve">loc </w:t>
            </w:r>
            <w:r w:rsidRPr="002167EA">
              <w:rPr>
                <w:b w:val="0"/>
                <w:bCs w:val="0"/>
                <w:color w:val="080808"/>
              </w:rPr>
              <w:t xml:space="preserve">=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new node is create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0033B3"/>
              </w:rPr>
              <w:t xml:space="preserve">new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(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>= value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 </w:t>
            </w:r>
            <w:r w:rsidRPr="002167EA">
              <w:rPr>
                <w:b w:val="0"/>
                <w:bCs w:val="0"/>
                <w:color w:val="080808"/>
              </w:rPr>
              <w:t xml:space="preserve">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node is not root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 xml:space="preserve">(value &lt;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>data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value is less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    </w:t>
            </w:r>
            <w:proofErr w:type="spellStart"/>
            <w:r w:rsidRPr="002167EA">
              <w:rPr>
                <w:b w:val="0"/>
                <w:bCs w:val="0"/>
                <w:color w:val="660E7A"/>
              </w:rPr>
              <w:t>preloc</w:t>
            </w:r>
            <w:proofErr w:type="spellEnd"/>
            <w:r w:rsidRPr="002167EA">
              <w:rPr>
                <w:b w:val="0"/>
                <w:bCs w:val="0"/>
                <w:color w:val="660E7A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660E7A"/>
              </w:rPr>
              <w:t xml:space="preserve">root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new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value already existing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Duplicate insertion not allowed.</w:t>
            </w:r>
            <w:r w:rsidRPr="002167EA">
              <w:rPr>
                <w:b w:val="0"/>
                <w:bCs w:val="0"/>
                <w:color w:val="0037A6"/>
              </w:rPr>
              <w:t>\n</w:t>
            </w:r>
            <w:r w:rsidRPr="002167EA">
              <w:rPr>
                <w:b w:val="0"/>
                <w:bCs w:val="0"/>
                <w:color w:val="067D17"/>
              </w:rPr>
              <w:t>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Pre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 method used to print he values in prefix notation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lastRenderedPageBreak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 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Pre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Pre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In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//method used to print the values in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incresing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 order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In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 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In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Post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used to print the values in postfix order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Post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PostOrder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 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MinimumValu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root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used to find the smallest value in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!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IsEmpty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)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not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>= root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while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//as its binary search tree so left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childs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 of the nodes are teste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 xml:space="preserve">"Minimum Value : "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endl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The tree is empty.</w:t>
            </w:r>
            <w:r w:rsidRPr="002167EA">
              <w:rPr>
                <w:b w:val="0"/>
                <w:bCs w:val="0"/>
                <w:color w:val="0037A6"/>
              </w:rPr>
              <w:t>\n</w:t>
            </w:r>
            <w:r w:rsidRPr="002167EA">
              <w:rPr>
                <w:b w:val="0"/>
                <w:bCs w:val="0"/>
                <w:color w:val="067D17"/>
              </w:rPr>
              <w:t>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void </w:t>
            </w:r>
            <w:proofErr w:type="spellStart"/>
            <w:r w:rsidRPr="002167EA">
              <w:rPr>
                <w:b w:val="0"/>
                <w:bCs w:val="0"/>
                <w:color w:val="00627A"/>
              </w:rPr>
              <w:t>MaximumValu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root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used to find the max value in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!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IsEmpty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()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not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>= root;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lastRenderedPageBreak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>while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 xml:space="preserve">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as it is BST so right child of the nodes are tested for max valu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   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 xml:space="preserve">"Maximum Value : "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00000"/>
              </w:rPr>
              <w:t xml:space="preserve">current </w:t>
            </w:r>
            <w:r w:rsidRPr="002167EA">
              <w:rPr>
                <w:b w:val="0"/>
                <w:bCs w:val="0"/>
                <w:color w:val="080808"/>
              </w:rPr>
              <w:t xml:space="preserve">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endl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>"The tree is empty.</w:t>
            </w:r>
            <w:r w:rsidRPr="002167EA">
              <w:rPr>
                <w:b w:val="0"/>
                <w:bCs w:val="0"/>
                <w:color w:val="0037A6"/>
              </w:rPr>
              <w:t>\n</w:t>
            </w:r>
            <w:r w:rsidRPr="002167EA">
              <w:rPr>
                <w:b w:val="0"/>
                <w:bCs w:val="0"/>
                <w:color w:val="067D17"/>
              </w:rPr>
              <w:t>"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int </w:t>
            </w:r>
            <w:r w:rsidRPr="002167EA">
              <w:rPr>
                <w:b w:val="0"/>
                <w:bCs w:val="0"/>
                <w:color w:val="00627A"/>
              </w:rPr>
              <w:t>height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used to find the height of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 xml:space="preserve">if 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=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base cas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return </w:t>
            </w:r>
            <w:r w:rsidRPr="002167EA">
              <w:rPr>
                <w:b w:val="0"/>
                <w:bCs w:val="0"/>
                <w:color w:val="080808"/>
              </w:rPr>
              <w:t>-</w:t>
            </w:r>
            <w:r w:rsidRPr="002167EA">
              <w:rPr>
                <w:b w:val="0"/>
                <w:bCs w:val="0"/>
                <w:color w:val="1750EB"/>
              </w:rPr>
              <w:t>1</w:t>
            </w:r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recursive cas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//until the leaf node is reache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//            its left and right child are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transversed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 to find the height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return 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r w:rsidRPr="002167EA">
              <w:rPr>
                <w:b w:val="0"/>
                <w:bCs w:val="0"/>
                <w:color w:val="1750EB"/>
              </w:rPr>
              <w:t xml:space="preserve">1 </w:t>
            </w:r>
            <w:r w:rsidRPr="002167EA">
              <w:rPr>
                <w:b w:val="0"/>
                <w:bCs w:val="0"/>
                <w:color w:val="080808"/>
              </w:rPr>
              <w:t>+ max(height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, height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)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</w:t>
            </w:r>
            <w:r w:rsidRPr="002167EA">
              <w:rPr>
                <w:b w:val="0"/>
                <w:bCs w:val="0"/>
                <w:color w:val="0033B3"/>
              </w:rPr>
              <w:t xml:space="preserve">int </w:t>
            </w:r>
            <w:r w:rsidRPr="002167EA">
              <w:rPr>
                <w:b w:val="0"/>
                <w:bCs w:val="0"/>
                <w:color w:val="00627A"/>
              </w:rPr>
              <w:t>depth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08080"/>
              </w:rPr>
              <w:t>BT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&lt;</w:t>
            </w:r>
            <w:r w:rsidRPr="002167EA">
              <w:rPr>
                <w:b w:val="0"/>
                <w:bCs w:val="0"/>
                <w:color w:val="371F80"/>
              </w:rPr>
              <w:t>Type</w:t>
            </w:r>
            <w:r w:rsidRPr="002167EA">
              <w:rPr>
                <w:b w:val="0"/>
                <w:bCs w:val="0"/>
                <w:color w:val="080808"/>
              </w:rPr>
              <w:t>&gt; *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,</w:t>
            </w:r>
            <w:r w:rsidRPr="002167EA">
              <w:rPr>
                <w:b w:val="0"/>
                <w:bCs w:val="0"/>
                <w:color w:val="0033B3"/>
              </w:rPr>
              <w:t>int</w:t>
            </w:r>
            <w:proofErr w:type="spellEnd"/>
            <w:r w:rsidRPr="002167EA">
              <w:rPr>
                <w:b w:val="0"/>
                <w:bCs w:val="0"/>
                <w:color w:val="0033B3"/>
              </w:rPr>
              <w:t xml:space="preserve">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depthOfParen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method to find the depth of the tree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if</w:t>
            </w:r>
            <w:r w:rsidRPr="002167EA">
              <w:rPr>
                <w:b w:val="0"/>
                <w:bCs w:val="0"/>
                <w:color w:val="080808"/>
              </w:rPr>
              <w:t>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!= </w:t>
            </w:r>
            <w:r w:rsidRPr="002167EA">
              <w:rPr>
                <w:b w:val="0"/>
                <w:bCs w:val="0"/>
                <w:color w:val="1F542E"/>
              </w:rPr>
              <w:t>NULL</w:t>
            </w:r>
            <w:r w:rsidRPr="002167EA">
              <w:rPr>
                <w:b w:val="0"/>
                <w:bCs w:val="0"/>
                <w:color w:val="080808"/>
              </w:rPr>
              <w:t>)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if tree is not empty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int </w:t>
            </w:r>
            <w:r w:rsidRPr="002167EA">
              <w:rPr>
                <w:b w:val="0"/>
                <w:bCs w:val="0"/>
                <w:color w:val="000000"/>
              </w:rPr>
              <w:t xml:space="preserve">d </w:t>
            </w:r>
            <w:r w:rsidRPr="002167EA">
              <w:rPr>
                <w:b w:val="0"/>
                <w:bCs w:val="0"/>
                <w:color w:val="080808"/>
              </w:rPr>
              <w:t xml:space="preserve">= </w:t>
            </w:r>
            <w:r w:rsidRPr="002167EA">
              <w:rPr>
                <w:b w:val="0"/>
                <w:bCs w:val="0"/>
                <w:color w:val="1750EB"/>
              </w:rPr>
              <w:t xml:space="preserve">1 </w:t>
            </w:r>
            <w:r w:rsidRPr="002167EA">
              <w:rPr>
                <w:b w:val="0"/>
                <w:bCs w:val="0"/>
                <w:color w:val="080808"/>
              </w:rPr>
              <w:t xml:space="preserve">+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depthOfParen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;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//while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tranversing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 the depth is incremented by 1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cout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08080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 xml:space="preserve">"Node : "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r w:rsidRPr="002167EA">
              <w:rPr>
                <w:b w:val="0"/>
                <w:bCs w:val="0"/>
                <w:color w:val="000000"/>
              </w:rPr>
              <w:t xml:space="preserve">data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67D17"/>
              </w:rPr>
              <w:t xml:space="preserve">" at depth : "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r w:rsidRPr="002167EA">
              <w:rPr>
                <w:b w:val="0"/>
                <w:bCs w:val="0"/>
                <w:color w:val="000000"/>
              </w:rPr>
              <w:t xml:space="preserve">d </w:t>
            </w:r>
            <w:r w:rsidRPr="002167EA">
              <w:rPr>
                <w:b w:val="0"/>
                <w:bCs w:val="0"/>
                <w:color w:val="080808"/>
              </w:rPr>
              <w:t xml:space="preserve">&lt;&lt;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endl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; 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>//depth of each node printed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int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depthLeftTre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>= depth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lef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, </w:t>
            </w:r>
            <w:r w:rsidRPr="002167EA">
              <w:rPr>
                <w:b w:val="0"/>
                <w:bCs w:val="0"/>
                <w:color w:val="1750EB"/>
              </w:rPr>
              <w:t xml:space="preserve">1 </w:t>
            </w:r>
            <w:r w:rsidRPr="002167EA">
              <w:rPr>
                <w:b w:val="0"/>
                <w:bCs w:val="0"/>
                <w:color w:val="080808"/>
              </w:rPr>
              <w:t xml:space="preserve">+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depthOfParen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int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depthRightTree</w:t>
            </w:r>
            <w:proofErr w:type="spellEnd"/>
            <w:r w:rsidRPr="002167EA">
              <w:rPr>
                <w:b w:val="0"/>
                <w:bCs w:val="0"/>
                <w:color w:val="000000"/>
              </w:rPr>
              <w:t xml:space="preserve"> </w:t>
            </w:r>
            <w:r w:rsidRPr="002167EA">
              <w:rPr>
                <w:b w:val="0"/>
                <w:bCs w:val="0"/>
                <w:color w:val="080808"/>
              </w:rPr>
              <w:t>= depth(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treeNod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 -&gt;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rightChild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, </w:t>
            </w:r>
            <w:r w:rsidRPr="002167EA">
              <w:rPr>
                <w:b w:val="0"/>
                <w:bCs w:val="0"/>
                <w:color w:val="1750EB"/>
              </w:rPr>
              <w:t xml:space="preserve">1 </w:t>
            </w:r>
            <w:r w:rsidRPr="002167EA">
              <w:rPr>
                <w:b w:val="0"/>
                <w:bCs w:val="0"/>
                <w:color w:val="080808"/>
              </w:rPr>
              <w:t xml:space="preserve">+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depthOfParen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)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return </w:t>
            </w:r>
            <w:r w:rsidRPr="002167EA">
              <w:rPr>
                <w:b w:val="0"/>
                <w:bCs w:val="0"/>
                <w:color w:val="080808"/>
              </w:rPr>
              <w:t>max(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depthLef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, </w:t>
            </w:r>
            <w:proofErr w:type="spellStart"/>
            <w:r w:rsidRPr="002167EA">
              <w:rPr>
                <w:b w:val="0"/>
                <w:bCs w:val="0"/>
                <w:color w:val="000000"/>
              </w:rPr>
              <w:t>depthRigh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 xml:space="preserve">);  </w:t>
            </w:r>
            <w:r w:rsidRPr="002167EA">
              <w:rPr>
                <w:b w:val="0"/>
                <w:bCs w:val="0"/>
                <w:i/>
                <w:iCs/>
                <w:color w:val="8C8C8C"/>
              </w:rPr>
              <w:t xml:space="preserve">//max depth </w:t>
            </w:r>
            <w:proofErr w:type="spellStart"/>
            <w:r w:rsidRPr="002167EA">
              <w:rPr>
                <w:b w:val="0"/>
                <w:bCs w:val="0"/>
                <w:i/>
                <w:iCs/>
                <w:color w:val="8C8C8C"/>
              </w:rPr>
              <w:t>retured</w:t>
            </w:r>
            <w:proofErr w:type="spellEnd"/>
            <w:r w:rsidRPr="002167EA">
              <w:rPr>
                <w:b w:val="0"/>
                <w:bCs w:val="0"/>
                <w:i/>
                <w:iCs/>
                <w:color w:val="8C8C8C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033B3"/>
              </w:rPr>
              <w:t>else</w:t>
            </w:r>
            <w:r w:rsidRPr="002167EA">
              <w:rPr>
                <w:b w:val="0"/>
                <w:bCs w:val="0"/>
                <w:color w:val="0033B3"/>
              </w:rPr>
              <w:br/>
              <w:t xml:space="preserve">        </w:t>
            </w:r>
            <w:r w:rsidRPr="002167EA">
              <w:rPr>
                <w:b w:val="0"/>
                <w:bCs w:val="0"/>
                <w:color w:val="080808"/>
              </w:rPr>
              <w:t>{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    </w:t>
            </w:r>
            <w:r w:rsidRPr="002167EA">
              <w:rPr>
                <w:b w:val="0"/>
                <w:bCs w:val="0"/>
                <w:color w:val="0033B3"/>
              </w:rPr>
              <w:t xml:space="preserve">return </w:t>
            </w:r>
            <w:proofErr w:type="spellStart"/>
            <w:r w:rsidRPr="002167EA">
              <w:rPr>
                <w:b w:val="0"/>
                <w:bCs w:val="0"/>
                <w:color w:val="080808"/>
              </w:rPr>
              <w:t>depthOfParentTree</w:t>
            </w:r>
            <w:proofErr w:type="spellEnd"/>
            <w:r w:rsidRPr="002167EA">
              <w:rPr>
                <w:b w:val="0"/>
                <w:bCs w:val="0"/>
                <w:color w:val="080808"/>
              </w:rPr>
              <w:t>;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    }</w:t>
            </w:r>
            <w:r w:rsidRPr="002167EA">
              <w:rPr>
                <w:b w:val="0"/>
                <w:bCs w:val="0"/>
                <w:color w:val="080808"/>
              </w:rPr>
              <w:br/>
              <w:t xml:space="preserve">    }</w:t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br/>
            </w:r>
            <w:r w:rsidRPr="002167EA">
              <w:rPr>
                <w:b w:val="0"/>
                <w:bCs w:val="0"/>
                <w:color w:val="080808"/>
              </w:rPr>
              <w:lastRenderedPageBreak/>
              <w:br/>
              <w:t>};</w:t>
            </w:r>
          </w:p>
          <w:p w14:paraId="7A593808" w14:textId="77777777" w:rsidR="001F0CBB" w:rsidRPr="002167EA" w:rsidRDefault="001F0CBB" w:rsidP="004941CC">
            <w:pPr>
              <w:rPr>
                <w:b w:val="0"/>
                <w:bCs w:val="0"/>
              </w:rPr>
            </w:pPr>
          </w:p>
        </w:tc>
      </w:tr>
    </w:tbl>
    <w:p w14:paraId="5A0FB747" w14:textId="77777777" w:rsidR="001F0CBB" w:rsidRDefault="001F0CBB" w:rsidP="004941CC"/>
    <w:p w14:paraId="36D38393" w14:textId="7529A79A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 xml:space="preserve">bool </w:t>
      </w:r>
      <w:proofErr w:type="spellStart"/>
      <w:proofErr w:type="gramStart"/>
      <w:r w:rsidRPr="00D873C6">
        <w:rPr>
          <w:u w:val="single"/>
        </w:rPr>
        <w:t>IsEmpty</w:t>
      </w:r>
      <w:proofErr w:type="spellEnd"/>
      <w:r w:rsidRPr="00D873C6">
        <w:rPr>
          <w:u w:val="single"/>
        </w:rPr>
        <w:t>(</w:t>
      </w:r>
      <w:proofErr w:type="gramEnd"/>
      <w:r w:rsidRPr="00D873C6">
        <w:rPr>
          <w:u w:val="single"/>
        </w:rPr>
        <w:t>)</w:t>
      </w:r>
    </w:p>
    <w:p w14:paraId="3CA77CF5" w14:textId="0E2CB394" w:rsidR="002D3969" w:rsidRPr="004941CC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>
        <w:rPr>
          <w:rFonts w:eastAsia="Calibri"/>
        </w:rPr>
        <w:t>:</w:t>
      </w:r>
      <w:r>
        <w:rPr>
          <w:rFonts w:eastAsia="Calibr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6300DEA4" w14:textId="77777777" w:rsidTr="002D3969">
        <w:tc>
          <w:tcPr>
            <w:tcW w:w="9350" w:type="dxa"/>
          </w:tcPr>
          <w:p w14:paraId="0EDA9959" w14:textId="77777777" w:rsidR="00684E92" w:rsidRDefault="00684E92" w:rsidP="00684E92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search  method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out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sEmpty</w:t>
            </w:r>
            <w:proofErr w:type="spellEnd"/>
            <w:r>
              <w:rPr>
                <w:color w:val="080808"/>
              </w:rPr>
              <w:t>()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Binary search tree is empty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Binary search tree is not empty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1CFAF7CB" w14:textId="77777777" w:rsidR="002D3969" w:rsidRDefault="002D3969" w:rsidP="004941CC">
            <w:pPr>
              <w:rPr>
                <w:rFonts w:eastAsia="Calibri"/>
                <w:szCs w:val="36"/>
              </w:rPr>
            </w:pPr>
          </w:p>
        </w:tc>
      </w:tr>
    </w:tbl>
    <w:p w14:paraId="2B65195B" w14:textId="461D2431" w:rsidR="004941CC" w:rsidRDefault="004941CC" w:rsidP="004941CC">
      <w:pPr>
        <w:rPr>
          <w:rFonts w:eastAsia="Calibri"/>
          <w:szCs w:val="36"/>
        </w:rPr>
      </w:pPr>
    </w:p>
    <w:p w14:paraId="67024C15" w14:textId="054C6DA2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6016A156" w14:textId="4B0E518A" w:rsidR="002D3969" w:rsidRPr="004941CC" w:rsidRDefault="00F75D15" w:rsidP="000B1358">
      <w:pPr>
        <w:jc w:val="center"/>
        <w:rPr>
          <w:rFonts w:eastAsia="Calibri"/>
          <w:szCs w:val="36"/>
        </w:rPr>
      </w:pPr>
      <w:r w:rsidRPr="00F75D15">
        <w:rPr>
          <w:rFonts w:eastAsia="Calibri"/>
          <w:noProof/>
          <w:szCs w:val="36"/>
        </w:rPr>
        <w:drawing>
          <wp:inline distT="0" distB="0" distL="0" distR="0" wp14:anchorId="7F5AFF3C" wp14:editId="60FE9469">
            <wp:extent cx="4686706" cy="16613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B7504" w14:textId="006E1637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 xml:space="preserve">void </w:t>
      </w:r>
      <w:proofErr w:type="gramStart"/>
      <w:r w:rsidRPr="00D873C6">
        <w:rPr>
          <w:u w:val="single"/>
        </w:rPr>
        <w:t>Search(</w:t>
      </w:r>
      <w:proofErr w:type="gramEnd"/>
      <w:r w:rsidRPr="00D873C6">
        <w:rPr>
          <w:u w:val="single"/>
        </w:rPr>
        <w:t>template value)</w:t>
      </w:r>
    </w:p>
    <w:p w14:paraId="56E9349A" w14:textId="52B7E093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0533AC09" w14:textId="77777777" w:rsidTr="00DA1033">
        <w:tc>
          <w:tcPr>
            <w:tcW w:w="9350" w:type="dxa"/>
          </w:tcPr>
          <w:p w14:paraId="08773835" w14:textId="2A13D541" w:rsidR="006A5110" w:rsidRDefault="006A5110" w:rsidP="006A5110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search  method</w:t>
            </w:r>
            <w:r>
              <w:rPr>
                <w:i/>
                <w:iCs/>
                <w:color w:val="8C8C8C"/>
              </w:rPr>
              <w:br/>
            </w:r>
            <w:r>
              <w:rPr>
                <w:i/>
                <w:iCs/>
                <w:color w:val="8C8C8C"/>
              </w:rPr>
              <w:lastRenderedPageBreak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055E64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>-&gt; Search(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if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 xml:space="preserve">loc </w:t>
            </w:r>
            <w:r>
              <w:rPr>
                <w:color w:val="080808"/>
              </w:rPr>
              <w:t xml:space="preserve">!= </w:t>
            </w:r>
            <w:r>
              <w:rPr>
                <w:b/>
                <w:bCs/>
                <w:color w:val="1F542E"/>
              </w:rPr>
              <w:t>NULL</w:t>
            </w:r>
            <w:r>
              <w:rPr>
                <w:color w:val="080808"/>
              </w:rPr>
              <w:t>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Value </w:t>
            </w:r>
            <w:r w:rsidR="002D1BD3">
              <w:rPr>
                <w:color w:val="067D17"/>
              </w:rPr>
              <w:t xml:space="preserve">6 </w:t>
            </w:r>
            <w:r>
              <w:rPr>
                <w:color w:val="067D17"/>
              </w:rPr>
              <w:t>fou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else</w:t>
            </w:r>
            <w:r>
              <w:rPr>
                <w:color w:val="0033B3"/>
              </w:rPr>
              <w:br/>
              <w:t xml:space="preserve">    </w:t>
            </w:r>
            <w:r>
              <w:rPr>
                <w:color w:val="080808"/>
              </w:rPr>
              <w:t>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 xml:space="preserve">"Value </w:t>
            </w:r>
            <w:r w:rsidR="002D1BD3">
              <w:rPr>
                <w:color w:val="067D17"/>
              </w:rPr>
              <w:t xml:space="preserve">6 </w:t>
            </w:r>
            <w:r>
              <w:rPr>
                <w:color w:val="067D17"/>
              </w:rPr>
              <w:t>not found.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4B93EE8E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2A5B7EB5" w14:textId="77777777" w:rsidR="002D3969" w:rsidRDefault="002D3969" w:rsidP="002D3969">
      <w:pPr>
        <w:rPr>
          <w:rFonts w:eastAsia="Calibri"/>
          <w:szCs w:val="36"/>
        </w:rPr>
      </w:pPr>
    </w:p>
    <w:p w14:paraId="1318AA64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344D807E" w14:textId="3211A823" w:rsidR="002D3969" w:rsidRPr="004941CC" w:rsidRDefault="00582223" w:rsidP="000B1358">
      <w:pPr>
        <w:jc w:val="center"/>
        <w:rPr>
          <w:rFonts w:eastAsia="Calibri"/>
          <w:szCs w:val="36"/>
        </w:rPr>
      </w:pPr>
      <w:r w:rsidRPr="00582223">
        <w:rPr>
          <w:rFonts w:eastAsia="Calibri"/>
          <w:noProof/>
          <w:szCs w:val="36"/>
        </w:rPr>
        <w:drawing>
          <wp:inline distT="0" distB="0" distL="0" distR="0" wp14:anchorId="6A6C1FA7" wp14:editId="51073ACF">
            <wp:extent cx="5143946" cy="1516511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6F7C7" w14:textId="77777777" w:rsidR="004941CC" w:rsidRPr="004941CC" w:rsidRDefault="004941CC" w:rsidP="004941CC">
      <w:pPr>
        <w:rPr>
          <w:rFonts w:eastAsia="Calibri"/>
          <w:szCs w:val="36"/>
        </w:rPr>
      </w:pPr>
    </w:p>
    <w:p w14:paraId="147519C2" w14:textId="156C3ED3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 xml:space="preserve">Void </w:t>
      </w:r>
      <w:proofErr w:type="spellStart"/>
      <w:proofErr w:type="gramStart"/>
      <w:r w:rsidRPr="00D873C6">
        <w:rPr>
          <w:u w:val="single"/>
        </w:rPr>
        <w:t>InsertWithoutDuplication</w:t>
      </w:r>
      <w:proofErr w:type="spellEnd"/>
      <w:r w:rsidRPr="00D873C6">
        <w:rPr>
          <w:u w:val="single"/>
        </w:rPr>
        <w:t>(</w:t>
      </w:r>
      <w:proofErr w:type="gramEnd"/>
      <w:r w:rsidRPr="00D873C6">
        <w:rPr>
          <w:u w:val="single"/>
        </w:rPr>
        <w:t xml:space="preserve">template value) </w:t>
      </w:r>
    </w:p>
    <w:p w14:paraId="1C47242A" w14:textId="76C9FA7C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57D0CC5D" w14:textId="77777777" w:rsidTr="00DA1033">
        <w:tc>
          <w:tcPr>
            <w:tcW w:w="9350" w:type="dxa"/>
          </w:tcPr>
          <w:p w14:paraId="5A7E5C90" w14:textId="77777777" w:rsidR="00315FD9" w:rsidRPr="00315FD9" w:rsidRDefault="00315FD9" w:rsidP="00315F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gramStart"/>
            <w:r w:rsidRPr="00315FD9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main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gram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{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315FD9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nsertion without duplication</w:t>
            </w:r>
            <w:r w:rsidRPr="00315FD9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BinarySearchTree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 *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BinarySearchTree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lt;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nt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&gt;();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] = {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3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43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5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3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8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9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42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3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3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76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2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8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};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ngth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/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sizeof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for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0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 </w:t>
            </w:r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length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inarySearchTree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nsertWithoutDuplication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nputArray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[</w:t>
            </w:r>
            <w:proofErr w:type="spellStart"/>
            <w:r w:rsidRPr="00315FD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;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315FD9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315FD9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315FD9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</w:t>
            </w:r>
          </w:p>
          <w:p w14:paraId="7043102F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003CFE34" w14:textId="77777777" w:rsidR="002D3969" w:rsidRDefault="002D3969" w:rsidP="002D3969">
      <w:pPr>
        <w:rPr>
          <w:rFonts w:eastAsia="Calibri"/>
          <w:szCs w:val="36"/>
        </w:rPr>
      </w:pPr>
    </w:p>
    <w:p w14:paraId="3EF0D261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37C3A3A3" w14:textId="3E545D3F" w:rsidR="002D3969" w:rsidRPr="004941CC" w:rsidRDefault="00CB6D0C" w:rsidP="000B1358">
      <w:pPr>
        <w:jc w:val="center"/>
        <w:rPr>
          <w:rFonts w:eastAsia="Calibri"/>
          <w:szCs w:val="36"/>
        </w:rPr>
      </w:pPr>
      <w:r w:rsidRPr="00CB6D0C">
        <w:rPr>
          <w:rFonts w:eastAsia="Calibri"/>
          <w:noProof/>
          <w:szCs w:val="36"/>
        </w:rPr>
        <w:drawing>
          <wp:inline distT="0" distB="0" distL="0" distR="0" wp14:anchorId="458A1D9E" wp14:editId="5E9F072B">
            <wp:extent cx="4351397" cy="1211685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E619" w14:textId="77777777" w:rsidR="004941CC" w:rsidRPr="00E80A3B" w:rsidRDefault="004941CC" w:rsidP="004941CC"/>
    <w:p w14:paraId="6B69F254" w14:textId="0E32538B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 xml:space="preserve">Void </w:t>
      </w:r>
      <w:proofErr w:type="spellStart"/>
      <w:proofErr w:type="gramStart"/>
      <w:r w:rsidRPr="00D873C6">
        <w:rPr>
          <w:u w:val="single"/>
        </w:rPr>
        <w:t>InsertWithDuplication</w:t>
      </w:r>
      <w:proofErr w:type="spellEnd"/>
      <w:r w:rsidRPr="00D873C6">
        <w:rPr>
          <w:u w:val="single"/>
        </w:rPr>
        <w:t>(</w:t>
      </w:r>
      <w:proofErr w:type="gramEnd"/>
      <w:r w:rsidRPr="00D873C6">
        <w:rPr>
          <w:u w:val="single"/>
        </w:rPr>
        <w:t>template value)</w:t>
      </w:r>
    </w:p>
    <w:p w14:paraId="40A73DED" w14:textId="0E30CFDD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6658E8D5" w14:textId="77777777" w:rsidTr="00DA1033">
        <w:tc>
          <w:tcPr>
            <w:tcW w:w="9350" w:type="dxa"/>
          </w:tcPr>
          <w:p w14:paraId="4A2CC18D" w14:textId="336AFB6F" w:rsidR="0024180A" w:rsidRDefault="00411195" w:rsidP="00411195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proofErr w:type="gramStart"/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</w:t>
            </w:r>
            <w:proofErr w:type="gramEnd"/>
            <w:r>
              <w:rPr>
                <w:color w:val="080808"/>
              </w:rPr>
              <w:t>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insertion with duplication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</w:p>
          <w:p w14:paraId="2A3C991B" w14:textId="6C6B562E" w:rsidR="000F35E7" w:rsidRDefault="000F35E7" w:rsidP="00411195">
            <w:pPr>
              <w:pStyle w:val="HTMLPreformatted"/>
              <w:shd w:val="clear" w:color="auto" w:fill="FFFFFF"/>
              <w:rPr>
                <w:color w:val="080808"/>
              </w:rPr>
            </w:pPr>
            <w:proofErr w:type="spellStart"/>
            <w:r>
              <w:rPr>
                <w:color w:val="080808"/>
              </w:rPr>
              <w:t>cout</w:t>
            </w:r>
            <w:proofErr w:type="spellEnd"/>
            <w:r>
              <w:rPr>
                <w:color w:val="080808"/>
              </w:rPr>
              <w:t xml:space="preserve"> &lt;&lt; “The insertion made with duplicates.</w:t>
            </w:r>
            <w:proofErr w:type="gramStart"/>
            <w:r>
              <w:rPr>
                <w:color w:val="080808"/>
              </w:rPr>
              <w:t>”;</w:t>
            </w:r>
            <w:proofErr w:type="gramEnd"/>
          </w:p>
          <w:p w14:paraId="17CEE961" w14:textId="6F271A67" w:rsidR="00411195" w:rsidRDefault="00411195" w:rsidP="00411195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6AFF7C85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7BE93095" w14:textId="77777777" w:rsidR="002D3969" w:rsidRDefault="002D3969" w:rsidP="002D3969">
      <w:pPr>
        <w:rPr>
          <w:rFonts w:eastAsia="Calibri"/>
          <w:szCs w:val="36"/>
        </w:rPr>
      </w:pPr>
    </w:p>
    <w:p w14:paraId="3BF9B1F9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752D8262" w14:textId="2D2AFC69" w:rsidR="002D3969" w:rsidRPr="004941CC" w:rsidRDefault="0068229E" w:rsidP="000B1358">
      <w:pPr>
        <w:jc w:val="center"/>
        <w:rPr>
          <w:rFonts w:eastAsia="Calibri"/>
          <w:szCs w:val="36"/>
        </w:rPr>
      </w:pPr>
      <w:r w:rsidRPr="0068229E">
        <w:rPr>
          <w:rFonts w:eastAsia="Calibri"/>
          <w:noProof/>
          <w:szCs w:val="36"/>
        </w:rPr>
        <w:drawing>
          <wp:inline distT="0" distB="0" distL="0" distR="0" wp14:anchorId="65221AA3" wp14:editId="6864DEE4">
            <wp:extent cx="5258256" cy="141744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BC081" w14:textId="77777777" w:rsidR="004941CC" w:rsidRPr="009123F7" w:rsidRDefault="004941CC" w:rsidP="004941CC"/>
    <w:p w14:paraId="5A826BF6" w14:textId="2CD4F9DE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>Implement the following tree traversal methods</w:t>
      </w:r>
    </w:p>
    <w:p w14:paraId="01828DCC" w14:textId="77777777" w:rsidR="004941CC" w:rsidRDefault="004941CC" w:rsidP="004941CC"/>
    <w:p w14:paraId="5874A87D" w14:textId="08867DEA" w:rsidR="004941CC" w:rsidRDefault="004941CC" w:rsidP="002E776B">
      <w:pPr>
        <w:pStyle w:val="Subtitle"/>
      </w:pPr>
      <w:proofErr w:type="spellStart"/>
      <w:r w:rsidRPr="000B744D">
        <w:t>PreOrder</w:t>
      </w:r>
      <w:proofErr w:type="spellEnd"/>
      <w:r w:rsidRPr="000B744D">
        <w:t xml:space="preserve"> traversal</w:t>
      </w:r>
    </w:p>
    <w:p w14:paraId="2988742C" w14:textId="6470B03A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lastRenderedPageBreak/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34856DFB" w14:textId="77777777" w:rsidTr="00DA1033">
        <w:tc>
          <w:tcPr>
            <w:tcW w:w="9350" w:type="dxa"/>
          </w:tcPr>
          <w:p w14:paraId="2E2788C2" w14:textId="0B647CBE" w:rsidR="00AB329E" w:rsidRDefault="00AB329E" w:rsidP="00AB329E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</w:r>
            <w:r>
              <w:rPr>
                <w:i/>
                <w:iCs/>
                <w:color w:val="8C8C8C"/>
              </w:rPr>
              <w:t>//pre order transversal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055E64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Pre Order transversal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re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72DD72AE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7DD8F7E4" w14:textId="77777777" w:rsidR="002D3969" w:rsidRDefault="002D3969" w:rsidP="002D3969">
      <w:pPr>
        <w:rPr>
          <w:rFonts w:eastAsia="Calibri"/>
          <w:szCs w:val="36"/>
        </w:rPr>
      </w:pPr>
    </w:p>
    <w:p w14:paraId="07AAF180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43FF5ECB" w14:textId="57198B86" w:rsidR="002D3969" w:rsidRPr="004941CC" w:rsidRDefault="009E0BA4" w:rsidP="000B1358">
      <w:pPr>
        <w:jc w:val="center"/>
        <w:rPr>
          <w:rFonts w:eastAsia="Calibri"/>
          <w:szCs w:val="36"/>
        </w:rPr>
      </w:pPr>
      <w:r w:rsidRPr="009E0BA4">
        <w:rPr>
          <w:rFonts w:eastAsia="Calibri"/>
          <w:noProof/>
          <w:szCs w:val="36"/>
        </w:rPr>
        <w:drawing>
          <wp:inline distT="0" distB="0" distL="0" distR="0" wp14:anchorId="0A0A7C35" wp14:editId="4F4BBFA4">
            <wp:extent cx="5159187" cy="1912786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93355" w14:textId="77777777" w:rsidR="004941CC" w:rsidRPr="000B744D" w:rsidRDefault="004941CC" w:rsidP="004941CC"/>
    <w:p w14:paraId="0E70A160" w14:textId="36E45A6D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proofErr w:type="spellStart"/>
      <w:r w:rsidRPr="00D873C6">
        <w:rPr>
          <w:u w:val="single"/>
        </w:rPr>
        <w:t>InOr</w:t>
      </w:r>
      <w:r w:rsidR="002D3969" w:rsidRPr="00D873C6">
        <w:rPr>
          <w:u w:val="single"/>
        </w:rPr>
        <w:t>d</w:t>
      </w:r>
      <w:r w:rsidRPr="00D873C6">
        <w:rPr>
          <w:u w:val="single"/>
        </w:rPr>
        <w:t>er</w:t>
      </w:r>
      <w:proofErr w:type="spellEnd"/>
      <w:r w:rsidRPr="00D873C6">
        <w:rPr>
          <w:u w:val="single"/>
        </w:rPr>
        <w:t xml:space="preserve"> traversal</w:t>
      </w:r>
    </w:p>
    <w:p w14:paraId="716DE8C7" w14:textId="06F6CB19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1E0EC719" w14:textId="77777777" w:rsidTr="00DA1033">
        <w:tc>
          <w:tcPr>
            <w:tcW w:w="9350" w:type="dxa"/>
          </w:tcPr>
          <w:p w14:paraId="2B5E2E2C" w14:textId="78DE91CD" w:rsidR="004C33EB" w:rsidRDefault="004C33EB" w:rsidP="004C33EB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in order transversal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055E64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In Order transversal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20880AB0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37F8D6A9" w14:textId="77777777" w:rsidR="002D3969" w:rsidRDefault="002D3969" w:rsidP="002D3969">
      <w:pPr>
        <w:rPr>
          <w:rFonts w:eastAsia="Calibri"/>
          <w:szCs w:val="36"/>
        </w:rPr>
      </w:pPr>
    </w:p>
    <w:p w14:paraId="604FDD4C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72E98685" w14:textId="46002203" w:rsidR="002D3969" w:rsidRPr="004941CC" w:rsidRDefault="002D7521" w:rsidP="000B1358">
      <w:pPr>
        <w:jc w:val="center"/>
        <w:rPr>
          <w:rFonts w:eastAsia="Calibri"/>
          <w:szCs w:val="36"/>
        </w:rPr>
      </w:pPr>
      <w:r w:rsidRPr="002D7521">
        <w:rPr>
          <w:rFonts w:eastAsia="Calibri"/>
          <w:noProof/>
          <w:szCs w:val="36"/>
        </w:rPr>
        <w:drawing>
          <wp:inline distT="0" distB="0" distL="0" distR="0" wp14:anchorId="0E25B8D7" wp14:editId="5830CB39">
            <wp:extent cx="5342083" cy="12574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F4EDA" w14:textId="77777777" w:rsidR="004941CC" w:rsidRPr="000B744D" w:rsidRDefault="004941CC" w:rsidP="004941CC"/>
    <w:p w14:paraId="11EB8AD0" w14:textId="4460ED18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proofErr w:type="spellStart"/>
      <w:r w:rsidRPr="00D873C6">
        <w:rPr>
          <w:u w:val="single"/>
        </w:rPr>
        <w:t>PostOrder</w:t>
      </w:r>
      <w:proofErr w:type="spellEnd"/>
      <w:r w:rsidRPr="00D873C6">
        <w:rPr>
          <w:u w:val="single"/>
        </w:rPr>
        <w:t xml:space="preserve"> traversal</w:t>
      </w:r>
    </w:p>
    <w:p w14:paraId="03DA9B53" w14:textId="01AC0CA0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3DDEE3EC" w14:textId="77777777" w:rsidTr="00DA1033">
        <w:tc>
          <w:tcPr>
            <w:tcW w:w="9350" w:type="dxa"/>
          </w:tcPr>
          <w:p w14:paraId="4727E4EA" w14:textId="73DC29BF" w:rsidR="004C33EB" w:rsidRDefault="004C33EB" w:rsidP="004C33EB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post order transversal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 w:rsidR="00055E64">
              <w:rPr>
                <w:color w:val="1750EB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055E64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Post Order transversal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PostOrder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74856E21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2ADA98FF" w14:textId="77777777" w:rsidR="002D3969" w:rsidRDefault="002D3969" w:rsidP="002D3969">
      <w:pPr>
        <w:rPr>
          <w:rFonts w:eastAsia="Calibri"/>
          <w:szCs w:val="36"/>
        </w:rPr>
      </w:pPr>
    </w:p>
    <w:p w14:paraId="1F2C3453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7DE004C7" w14:textId="489B7E69" w:rsidR="002D3969" w:rsidRPr="004941CC" w:rsidRDefault="00332CCD" w:rsidP="000B1358">
      <w:pPr>
        <w:jc w:val="center"/>
        <w:rPr>
          <w:rFonts w:eastAsia="Calibri"/>
          <w:szCs w:val="36"/>
        </w:rPr>
      </w:pPr>
      <w:r w:rsidRPr="00332CCD">
        <w:rPr>
          <w:rFonts w:eastAsia="Calibri"/>
          <w:noProof/>
          <w:szCs w:val="36"/>
        </w:rPr>
        <w:drawing>
          <wp:inline distT="0" distB="0" distL="0" distR="0" wp14:anchorId="104D4DC0" wp14:editId="00AC7CCB">
            <wp:extent cx="5471634" cy="160033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47AC6" w14:textId="77777777" w:rsidR="004941CC" w:rsidRPr="000B744D" w:rsidRDefault="004941CC" w:rsidP="004941CC"/>
    <w:p w14:paraId="1439041D" w14:textId="7096DB96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lastRenderedPageBreak/>
        <w:t xml:space="preserve">Implement a function that prints the smallest value of a BST. </w:t>
      </w:r>
    </w:p>
    <w:p w14:paraId="16244214" w14:textId="3204EB66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29E2420B" w14:textId="77777777" w:rsidTr="00DA1033">
        <w:tc>
          <w:tcPr>
            <w:tcW w:w="9350" w:type="dxa"/>
          </w:tcPr>
          <w:p w14:paraId="3FA48931" w14:textId="7FD6B94A" w:rsidR="005D711A" w:rsidRDefault="005D711A" w:rsidP="005D711A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minimum valu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055E64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smallest value in Binary Search tree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MinimumValu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0807AF71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680C581E" w14:textId="77777777" w:rsidR="002D3969" w:rsidRDefault="002D3969" w:rsidP="002D3969">
      <w:pPr>
        <w:rPr>
          <w:rFonts w:eastAsia="Calibri"/>
          <w:szCs w:val="36"/>
        </w:rPr>
      </w:pPr>
    </w:p>
    <w:p w14:paraId="3C9D529C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7A771118" w14:textId="5873CC95" w:rsidR="002D3969" w:rsidRPr="004941CC" w:rsidRDefault="000B6567" w:rsidP="000B1358">
      <w:pPr>
        <w:jc w:val="center"/>
        <w:rPr>
          <w:rFonts w:eastAsia="Calibri"/>
          <w:szCs w:val="36"/>
        </w:rPr>
      </w:pPr>
      <w:r w:rsidRPr="000B6567">
        <w:rPr>
          <w:rFonts w:eastAsia="Calibri"/>
          <w:noProof/>
          <w:szCs w:val="36"/>
        </w:rPr>
        <w:drawing>
          <wp:inline distT="0" distB="0" distL="0" distR="0" wp14:anchorId="6D7C5774" wp14:editId="5633E97C">
            <wp:extent cx="4930567" cy="1745131"/>
            <wp:effectExtent l="0" t="0" r="38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17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30BA4" w14:textId="77777777" w:rsidR="004941CC" w:rsidRPr="004941CC" w:rsidRDefault="004941CC" w:rsidP="004941CC">
      <w:pPr>
        <w:rPr>
          <w:rFonts w:eastAsia="Calibri"/>
          <w:szCs w:val="36"/>
        </w:rPr>
      </w:pPr>
    </w:p>
    <w:p w14:paraId="6A5F8900" w14:textId="6692800C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>Implement a function that prints the largest value of a BST.</w:t>
      </w:r>
    </w:p>
    <w:p w14:paraId="44D7D189" w14:textId="596552B0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3C1A0BF7" w14:textId="77777777" w:rsidTr="00DA1033">
        <w:tc>
          <w:tcPr>
            <w:tcW w:w="9350" w:type="dxa"/>
          </w:tcPr>
          <w:p w14:paraId="5FE4D4B3" w14:textId="17607CB1" w:rsidR="005D711A" w:rsidRDefault="005D711A" w:rsidP="005D711A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maximum valu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6C6015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The largest value in Binary Search tree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MaximumValue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lastRenderedPageBreak/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268E4C83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4E49DC6B" w14:textId="77777777" w:rsidR="002D3969" w:rsidRDefault="002D3969" w:rsidP="002D3969">
      <w:pPr>
        <w:rPr>
          <w:rFonts w:eastAsia="Calibri"/>
          <w:szCs w:val="36"/>
        </w:rPr>
      </w:pPr>
    </w:p>
    <w:p w14:paraId="0299DEF9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640BB1B9" w14:textId="67AEC1A5" w:rsidR="002D3969" w:rsidRPr="004941CC" w:rsidRDefault="00355130" w:rsidP="000B1358">
      <w:pPr>
        <w:jc w:val="center"/>
        <w:rPr>
          <w:rFonts w:eastAsia="Calibri"/>
          <w:szCs w:val="36"/>
        </w:rPr>
      </w:pPr>
      <w:r w:rsidRPr="00355130">
        <w:rPr>
          <w:rFonts w:eastAsia="Calibri"/>
          <w:noProof/>
          <w:szCs w:val="36"/>
        </w:rPr>
        <w:drawing>
          <wp:inline distT="0" distB="0" distL="0" distR="0" wp14:anchorId="3647C829" wp14:editId="7AD691FA">
            <wp:extent cx="5029636" cy="15241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734A9" w14:textId="77777777" w:rsidR="004941CC" w:rsidRPr="004941CC" w:rsidRDefault="004941CC" w:rsidP="004941CC">
      <w:pPr>
        <w:rPr>
          <w:rFonts w:eastAsia="Calibri"/>
          <w:szCs w:val="36"/>
        </w:rPr>
      </w:pPr>
    </w:p>
    <w:p w14:paraId="6E17B53D" w14:textId="4FBC0B3D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>Implement a function to calculate the height of a BST.</w:t>
      </w:r>
    </w:p>
    <w:p w14:paraId="2FADFA0D" w14:textId="7825A463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059A52A8" w14:textId="77777777" w:rsidTr="00DA1033">
        <w:tc>
          <w:tcPr>
            <w:tcW w:w="9350" w:type="dxa"/>
          </w:tcPr>
          <w:p w14:paraId="02FB6BDB" w14:textId="08388F30" w:rsidR="00811133" w:rsidRDefault="00811133" w:rsidP="00811133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height of binary search tre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</w:t>
            </w:r>
            <w:r w:rsidR="00751147">
              <w:rPr>
                <w:color w:val="080808"/>
              </w:rPr>
              <w:t>out</w:t>
            </w:r>
            <w:r>
              <w:rPr>
                <w:color w:val="080808"/>
              </w:rPr>
              <w:t>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The</w:t>
            </w:r>
            <w:proofErr w:type="spellEnd"/>
            <w:r>
              <w:rPr>
                <w:color w:val="067D17"/>
              </w:rPr>
              <w:t xml:space="preserve"> height of Binary Search tree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>"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>-&gt; height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405E8829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0C61AEA2" w14:textId="77777777" w:rsidR="002D3969" w:rsidRDefault="002D3969" w:rsidP="002D3969">
      <w:pPr>
        <w:rPr>
          <w:rFonts w:eastAsia="Calibri"/>
          <w:szCs w:val="36"/>
        </w:rPr>
      </w:pPr>
    </w:p>
    <w:p w14:paraId="1A7527CA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t>Output:</w:t>
      </w:r>
    </w:p>
    <w:p w14:paraId="1B8426EF" w14:textId="21EC5A30" w:rsidR="002D3969" w:rsidRPr="004941CC" w:rsidRDefault="007C6BC1" w:rsidP="000B1358">
      <w:pPr>
        <w:jc w:val="center"/>
        <w:rPr>
          <w:rFonts w:eastAsia="Calibri"/>
          <w:szCs w:val="36"/>
        </w:rPr>
      </w:pPr>
      <w:r w:rsidRPr="007C6BC1">
        <w:rPr>
          <w:rFonts w:eastAsia="Calibri"/>
          <w:noProof/>
          <w:szCs w:val="36"/>
        </w:rPr>
        <w:drawing>
          <wp:inline distT="0" distB="0" distL="0" distR="0" wp14:anchorId="034CB197" wp14:editId="3045B2A4">
            <wp:extent cx="4602879" cy="162320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162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806D0" w14:textId="77777777" w:rsidR="004941CC" w:rsidRDefault="004941CC" w:rsidP="004941CC"/>
    <w:p w14:paraId="1E90E91C" w14:textId="5AFA49BB" w:rsidR="004941CC" w:rsidRPr="00D873C6" w:rsidRDefault="004941CC" w:rsidP="00F84B2D">
      <w:pPr>
        <w:pStyle w:val="Subtitle"/>
        <w:numPr>
          <w:ilvl w:val="0"/>
          <w:numId w:val="23"/>
        </w:numPr>
        <w:rPr>
          <w:u w:val="single"/>
        </w:rPr>
      </w:pPr>
      <w:r w:rsidRPr="00D873C6">
        <w:rPr>
          <w:u w:val="single"/>
        </w:rPr>
        <w:t>Implement a function that calculates the depth of a BST.</w:t>
      </w:r>
    </w:p>
    <w:p w14:paraId="4EEB61A0" w14:textId="77777777" w:rsidR="004941CC" w:rsidRDefault="004941CC" w:rsidP="004941CC"/>
    <w:p w14:paraId="37D65B4B" w14:textId="0E8DA84A" w:rsidR="002D3969" w:rsidRPr="00D873C6" w:rsidRDefault="00D873C6" w:rsidP="00D873C6">
      <w:pPr>
        <w:pStyle w:val="Heading2"/>
        <w:rPr>
          <w:rFonts w:eastAsia="Calibri"/>
        </w:rPr>
      </w:pPr>
      <w:r>
        <w:rPr>
          <w:rFonts w:eastAsia="Calibri"/>
        </w:rPr>
        <w:t>Code</w:t>
      </w:r>
      <w:r w:rsidR="002D3969" w:rsidRPr="00D873C6">
        <w:rPr>
          <w:rFonts w:eastAsia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3969" w14:paraId="0152A737" w14:textId="77777777" w:rsidTr="00DA1033">
        <w:tc>
          <w:tcPr>
            <w:tcW w:w="9350" w:type="dxa"/>
          </w:tcPr>
          <w:p w14:paraId="7492964B" w14:textId="77777777" w:rsidR="00811133" w:rsidRDefault="00811133" w:rsidP="00811133">
            <w:pPr>
              <w:pStyle w:val="HTMLPreformatted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int </w:t>
            </w:r>
            <w:r>
              <w:rPr>
                <w:color w:val="00627A"/>
              </w:rPr>
              <w:t>main</w:t>
            </w:r>
            <w:r>
              <w:rPr>
                <w:color w:val="080808"/>
              </w:rPr>
              <w:t>()</w:t>
            </w:r>
            <w:r>
              <w:rPr>
                <w:color w:val="080808"/>
              </w:rPr>
              <w:br/>
              <w:t>{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i/>
                <w:iCs/>
                <w:color w:val="8C8C8C"/>
              </w:rPr>
              <w:t>//height of binary search tree</w:t>
            </w:r>
            <w:r>
              <w:rPr>
                <w:i/>
                <w:iCs/>
                <w:color w:val="8C8C8C"/>
              </w:rPr>
              <w:br/>
              <w:t xml:space="preserve">   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 *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0033B3"/>
              </w:rPr>
              <w:t xml:space="preserve">new </w:t>
            </w:r>
            <w:proofErr w:type="spellStart"/>
            <w:r>
              <w:rPr>
                <w:color w:val="008080"/>
              </w:rPr>
              <w:t>BinarySearchTree</w:t>
            </w:r>
            <w:proofErr w:type="spellEnd"/>
            <w:r>
              <w:rPr>
                <w:color w:val="080808"/>
              </w:rPr>
              <w:t>&lt;</w:t>
            </w:r>
            <w:r>
              <w:rPr>
                <w:color w:val="0033B3"/>
              </w:rPr>
              <w:t>int</w:t>
            </w:r>
            <w:r>
              <w:rPr>
                <w:color w:val="080808"/>
              </w:rPr>
              <w:t>&gt;(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] = {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4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4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76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}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= 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)/</w:t>
            </w:r>
            <w:proofErr w:type="spellStart"/>
            <w:r>
              <w:rPr>
                <w:color w:val="0033B3"/>
              </w:rPr>
              <w:t>sizeof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>for</w:t>
            </w:r>
            <w:r>
              <w:rPr>
                <w:color w:val="080808"/>
              </w:rPr>
              <w:t>(</w:t>
            </w:r>
            <w:r>
              <w:rPr>
                <w:color w:val="0033B3"/>
              </w:rPr>
              <w:t xml:space="preserve">int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= </w:t>
            </w:r>
            <w:r>
              <w:rPr>
                <w:color w:val="1750EB"/>
              </w:rPr>
              <w:t xml:space="preserve">0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&lt; </w:t>
            </w:r>
            <w:r>
              <w:rPr>
                <w:color w:val="000000"/>
              </w:rPr>
              <w:t xml:space="preserve">length </w:t>
            </w:r>
            <w:r>
              <w:rPr>
                <w:color w:val="080808"/>
              </w:rPr>
              <w:t xml:space="preserve">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++)</w:t>
            </w:r>
            <w:r>
              <w:rPr>
                <w:color w:val="080808"/>
              </w:rPr>
              <w:br/>
              <w:t xml:space="preserve">    {</w:t>
            </w:r>
            <w:r>
              <w:rPr>
                <w:color w:val="080808"/>
              </w:rPr>
              <w:br/>
              <w:t xml:space="preserve">      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proofErr w:type="spellStart"/>
            <w:r>
              <w:rPr>
                <w:color w:val="080808"/>
              </w:rPr>
              <w:t>InsertWithDuplication</w:t>
            </w:r>
            <w:proofErr w:type="spellEnd"/>
            <w:r>
              <w:rPr>
                <w:color w:val="080808"/>
              </w:rPr>
              <w:t>(</w:t>
            </w:r>
            <w:proofErr w:type="spellStart"/>
            <w:r>
              <w:rPr>
                <w:color w:val="000000"/>
              </w:rPr>
              <w:t>inputArray</w:t>
            </w:r>
            <w:proofErr w:type="spellEnd"/>
            <w:r>
              <w:rPr>
                <w:color w:val="080808"/>
              </w:rPr>
              <w:t>[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80808"/>
              </w:rPr>
              <w:t>]);</w:t>
            </w:r>
            <w:r>
              <w:rPr>
                <w:color w:val="080808"/>
              </w:rPr>
              <w:br/>
              <w:t xml:space="preserve">    }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nt </w:t>
            </w:r>
            <w:r>
              <w:rPr>
                <w:color w:val="000000"/>
              </w:rPr>
              <w:t xml:space="preserve">depth </w:t>
            </w:r>
            <w:r>
              <w:rPr>
                <w:color w:val="080808"/>
              </w:rPr>
              <w:t xml:space="preserve">=  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>-&gt; depth(</w:t>
            </w:r>
            <w:proofErr w:type="spellStart"/>
            <w:r>
              <w:rPr>
                <w:color w:val="000000"/>
              </w:rPr>
              <w:t>binarySearchTree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80808"/>
              </w:rPr>
              <w:t xml:space="preserve">-&gt; </w:t>
            </w:r>
            <w:r>
              <w:rPr>
                <w:color w:val="660E7A"/>
              </w:rPr>
              <w:t>root</w:t>
            </w:r>
            <w:r>
              <w:rPr>
                <w:color w:val="080808"/>
              </w:rPr>
              <w:t>,-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)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proofErr w:type="spellStart"/>
            <w:r>
              <w:rPr>
                <w:color w:val="000000"/>
              </w:rPr>
              <w:t>cout</w:t>
            </w:r>
            <w:proofErr w:type="spellEnd"/>
            <w:r>
              <w:rPr>
                <w:color w:val="000000"/>
              </w:rPr>
              <w:t xml:space="preserve">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67D17"/>
              </w:rPr>
              <w:t>"</w:t>
            </w:r>
            <w:r>
              <w:rPr>
                <w:color w:val="0037A6"/>
              </w:rPr>
              <w:t>\</w:t>
            </w:r>
            <w:proofErr w:type="spellStart"/>
            <w:r>
              <w:rPr>
                <w:color w:val="0037A6"/>
              </w:rPr>
              <w:t>n</w:t>
            </w:r>
            <w:r>
              <w:rPr>
                <w:color w:val="067D17"/>
              </w:rPr>
              <w:t>The</w:t>
            </w:r>
            <w:proofErr w:type="spellEnd"/>
            <w:r>
              <w:rPr>
                <w:color w:val="067D17"/>
              </w:rPr>
              <w:t xml:space="preserve"> depth of Binary Search tree is:</w:t>
            </w:r>
            <w:r>
              <w:rPr>
                <w:color w:val="0037A6"/>
              </w:rPr>
              <w:t>\n</w:t>
            </w:r>
            <w:r>
              <w:rPr>
                <w:color w:val="067D17"/>
              </w:rPr>
              <w:t xml:space="preserve">" </w:t>
            </w:r>
            <w:r>
              <w:rPr>
                <w:color w:val="008080"/>
              </w:rPr>
              <w:t xml:space="preserve">&lt;&lt; </w:t>
            </w:r>
            <w:r>
              <w:rPr>
                <w:color w:val="000000"/>
              </w:rPr>
              <w:t xml:space="preserve">depth </w:t>
            </w:r>
            <w:r>
              <w:rPr>
                <w:color w:val="008080"/>
              </w:rPr>
              <w:t xml:space="preserve">&lt;&lt; </w:t>
            </w:r>
            <w:proofErr w:type="spellStart"/>
            <w:r>
              <w:rPr>
                <w:color w:val="080808"/>
              </w:rPr>
              <w:t>endl</w:t>
            </w:r>
            <w:proofErr w:type="spellEnd"/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return </w:t>
            </w:r>
            <w:r>
              <w:rPr>
                <w:color w:val="1750EB"/>
              </w:rPr>
              <w:t>0</w:t>
            </w:r>
            <w:r>
              <w:rPr>
                <w:color w:val="080808"/>
              </w:rPr>
              <w:t>;</w:t>
            </w:r>
            <w:r>
              <w:rPr>
                <w:color w:val="080808"/>
              </w:rPr>
              <w:br/>
              <w:t>}</w:t>
            </w:r>
          </w:p>
          <w:p w14:paraId="35791620" w14:textId="77777777" w:rsidR="002D3969" w:rsidRDefault="002D3969" w:rsidP="00DA1033">
            <w:pPr>
              <w:rPr>
                <w:rFonts w:eastAsia="Calibri"/>
                <w:szCs w:val="36"/>
              </w:rPr>
            </w:pPr>
          </w:p>
        </w:tc>
      </w:tr>
    </w:tbl>
    <w:p w14:paraId="5AE5976F" w14:textId="77777777" w:rsidR="002D3969" w:rsidRDefault="002D3969" w:rsidP="002D3969">
      <w:pPr>
        <w:rPr>
          <w:rFonts w:eastAsia="Calibri"/>
          <w:szCs w:val="36"/>
        </w:rPr>
      </w:pPr>
    </w:p>
    <w:p w14:paraId="34EF6ED8" w14:textId="77777777" w:rsidR="002D3969" w:rsidRPr="00D873C6" w:rsidRDefault="002D3969" w:rsidP="00D873C6">
      <w:pPr>
        <w:pStyle w:val="Heading2"/>
        <w:rPr>
          <w:rFonts w:eastAsia="Calibri"/>
        </w:rPr>
      </w:pPr>
      <w:r w:rsidRPr="00D873C6">
        <w:rPr>
          <w:rFonts w:eastAsia="Calibri"/>
        </w:rPr>
        <w:lastRenderedPageBreak/>
        <w:t>Output:</w:t>
      </w:r>
    </w:p>
    <w:p w14:paraId="607C1A86" w14:textId="61D39EC5" w:rsidR="002D3969" w:rsidRPr="004941CC" w:rsidRDefault="005F5728" w:rsidP="000B1358">
      <w:pPr>
        <w:jc w:val="center"/>
        <w:rPr>
          <w:rFonts w:eastAsia="Calibri"/>
          <w:szCs w:val="36"/>
        </w:rPr>
      </w:pPr>
      <w:r w:rsidRPr="005F5728">
        <w:rPr>
          <w:rFonts w:eastAsia="Calibri"/>
          <w:noProof/>
          <w:szCs w:val="36"/>
        </w:rPr>
        <w:drawing>
          <wp:inline distT="0" distB="0" distL="0" distR="0" wp14:anchorId="0E7EDD3C" wp14:editId="33FA0F54">
            <wp:extent cx="4793395" cy="4031329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403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90B1C" w14:textId="77777777" w:rsidR="004941CC" w:rsidRDefault="004941CC" w:rsidP="004941CC"/>
    <w:sectPr w:rsidR="00494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0409E"/>
    <w:multiLevelType w:val="multilevel"/>
    <w:tmpl w:val="D354F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/>
        <w:w w:val="99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E986C28"/>
    <w:multiLevelType w:val="hybridMultilevel"/>
    <w:tmpl w:val="F904C28E"/>
    <w:lvl w:ilvl="0" w:tplc="FA2C276C">
      <w:start w:val="1"/>
      <w:numFmt w:val="bullet"/>
      <w:lvlText w:val=""/>
      <w:lvlJc w:val="left"/>
      <w:pPr>
        <w:ind w:left="720" w:hanging="360"/>
      </w:pPr>
      <w:rPr>
        <w:rFonts w:ascii="Symbol" w:hAnsi="Symbol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B7691"/>
    <w:multiLevelType w:val="hybridMultilevel"/>
    <w:tmpl w:val="B658C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MTExNzQ1MLKwMDFT0lEKTi0uzszPAykwqgUAps6k4CwAAAA="/>
  </w:docVars>
  <w:rsids>
    <w:rsidRoot w:val="004941CC"/>
    <w:rsid w:val="00055E64"/>
    <w:rsid w:val="00056CE1"/>
    <w:rsid w:val="000B1358"/>
    <w:rsid w:val="000B6567"/>
    <w:rsid w:val="000F35E7"/>
    <w:rsid w:val="00171DFA"/>
    <w:rsid w:val="001F0CBB"/>
    <w:rsid w:val="00212CD8"/>
    <w:rsid w:val="002167EA"/>
    <w:rsid w:val="0024180A"/>
    <w:rsid w:val="002D1BD3"/>
    <w:rsid w:val="002D3969"/>
    <w:rsid w:val="002D7521"/>
    <w:rsid w:val="002E776B"/>
    <w:rsid w:val="00315FD9"/>
    <w:rsid w:val="00332CCD"/>
    <w:rsid w:val="00355130"/>
    <w:rsid w:val="003D3362"/>
    <w:rsid w:val="00411195"/>
    <w:rsid w:val="004941CC"/>
    <w:rsid w:val="004C33EB"/>
    <w:rsid w:val="00505774"/>
    <w:rsid w:val="00572D25"/>
    <w:rsid w:val="00582223"/>
    <w:rsid w:val="005D711A"/>
    <w:rsid w:val="005F5728"/>
    <w:rsid w:val="0068229E"/>
    <w:rsid w:val="00684E92"/>
    <w:rsid w:val="006A5110"/>
    <w:rsid w:val="006C6015"/>
    <w:rsid w:val="00751147"/>
    <w:rsid w:val="007C6BC1"/>
    <w:rsid w:val="00811133"/>
    <w:rsid w:val="00873340"/>
    <w:rsid w:val="009E0BA4"/>
    <w:rsid w:val="00AA4A05"/>
    <w:rsid w:val="00AB329E"/>
    <w:rsid w:val="00CB6D0C"/>
    <w:rsid w:val="00D873C6"/>
    <w:rsid w:val="00E91517"/>
    <w:rsid w:val="00EE04E6"/>
    <w:rsid w:val="00F113CC"/>
    <w:rsid w:val="00F75D15"/>
    <w:rsid w:val="00F8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A599C"/>
  <w15:chartTrackingRefBased/>
  <w15:docId w15:val="{F254B4CE-A105-4A3A-BA3F-A6F8147E1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1CC"/>
  </w:style>
  <w:style w:type="paragraph" w:styleId="Heading1">
    <w:name w:val="heading 1"/>
    <w:basedOn w:val="Normal"/>
    <w:next w:val="Normal"/>
    <w:link w:val="Heading1Char"/>
    <w:uiPriority w:val="9"/>
    <w:qFormat/>
    <w:rsid w:val="004941CC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41CC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41C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41CC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41CC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41CC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41CC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41CC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41CC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1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41CC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941C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41CC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41C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41C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41CC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41CC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41CC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41CC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41CC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941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4941CC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41C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941CC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4941CC"/>
    <w:rPr>
      <w:b/>
      <w:bCs/>
    </w:rPr>
  </w:style>
  <w:style w:type="character" w:styleId="Emphasis">
    <w:name w:val="Emphasis"/>
    <w:basedOn w:val="DefaultParagraphFont"/>
    <w:uiPriority w:val="20"/>
    <w:qFormat/>
    <w:rsid w:val="004941CC"/>
    <w:rPr>
      <w:i/>
      <w:iCs/>
    </w:rPr>
  </w:style>
  <w:style w:type="paragraph" w:styleId="NoSpacing">
    <w:name w:val="No Spacing"/>
    <w:uiPriority w:val="1"/>
    <w:qFormat/>
    <w:rsid w:val="004941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41CC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941C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41CC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941C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4941C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941C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941C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941CC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941C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41CC"/>
    <w:pPr>
      <w:outlineLvl w:val="9"/>
    </w:pPr>
  </w:style>
  <w:style w:type="table" w:styleId="TableGrid">
    <w:name w:val="Table Grid"/>
    <w:basedOn w:val="TableNormal"/>
    <w:uiPriority w:val="39"/>
    <w:rsid w:val="002D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5F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5FD9"/>
    <w:rPr>
      <w:rFonts w:ascii="Courier New" w:eastAsia="Times New Roman" w:hAnsi="Courier New" w:cs="Courier New"/>
      <w:sz w:val="20"/>
      <w:szCs w:val="20"/>
    </w:rPr>
  </w:style>
  <w:style w:type="table" w:styleId="GridTable1Light-Accent5">
    <w:name w:val="Grid Table 1 Light Accent 5"/>
    <w:basedOn w:val="TableNormal"/>
    <w:uiPriority w:val="46"/>
    <w:rsid w:val="002167E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8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C4659F-53AE-4BD5-B080-EAC153B468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9EBB9E-7808-43AD-BF61-04FE2BC591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F9ED61-1576-4028-80B9-5FFD1F6774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957</Words>
  <Characters>1115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3</cp:revision>
  <dcterms:created xsi:type="dcterms:W3CDTF">2020-12-27T16:34:00Z</dcterms:created>
  <dcterms:modified xsi:type="dcterms:W3CDTF">2021-01-12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